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46203727f087a9702f6dac0df3f971c0e499b"/>
      <w:r>
        <w:rPr>
          <w:b/>
        </w:rPr>
        <w:t xml:space="preserve">ПРОТОКОЛ ПРО РЕЗУЛЬТАТИ ЗЕМЕЛЬНИХ ТОРГІВ № LRE001-UA-20240327-746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Семтполки на території Калитянської селищної ради, Броварського району Київської області, площею 5,4372 га. кадастровий номер 3221288800:04:004:0124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Семиполки на території Калитянської селищної територіальної громади, Броварського району, Київської області площею 5,4372 га. кадастровий номер 3221288800:04:004:0124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636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91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05.2024 10:23: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ЛИТЯН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1:22:30Z</dcterms:created>
  <dcterms:modified xsi:type="dcterms:W3CDTF">2024-05-19T11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